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ter-measur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tra-measurer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sur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 MA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 MA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coustic VSA (kHz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coustic Distance (Hz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1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2 Slope (Hz/m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Kinematic VSA (mm²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Kinematic Distance (m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Kinematic Speed (mm/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7T16:22:57Z</dcterms:created>
  <dcterms:modified xsi:type="dcterms:W3CDTF">2023-12-07T16:2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